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C6A411" w14:textId="40885B2A" w:rsidR="00751413" w:rsidRDefault="009063C6" w:rsidP="00BD2B67">
      <w:pPr>
        <w:pStyle w:val="Title"/>
        <w:ind w:firstLine="36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aking a T</w:t>
      </w:r>
      <w:bookmarkStart w:id="0" w:name="_GoBack"/>
      <w:bookmarkEnd w:id="0"/>
      <w:r>
        <w:rPr>
          <w:rFonts w:asciiTheme="minorHAnsi" w:hAnsiTheme="minorHAnsi"/>
          <w:sz w:val="22"/>
          <w:szCs w:val="22"/>
        </w:rPr>
        <w:t xml:space="preserve">imed Exam in </w:t>
      </w:r>
      <w:proofErr w:type="spellStart"/>
      <w:r>
        <w:rPr>
          <w:rFonts w:asciiTheme="minorHAnsi" w:hAnsiTheme="minorHAnsi"/>
          <w:sz w:val="22"/>
          <w:szCs w:val="22"/>
        </w:rPr>
        <w:t>Quercus</w:t>
      </w:r>
      <w:proofErr w:type="spellEnd"/>
    </w:p>
    <w:p w14:paraId="5CBEBBB7" w14:textId="1C343420" w:rsidR="00166CED" w:rsidRDefault="00166CED" w:rsidP="00166CED"/>
    <w:p w14:paraId="6F28C215" w14:textId="170898D5" w:rsidR="00E0615E" w:rsidRPr="009063C6" w:rsidRDefault="00166CED" w:rsidP="00166CED">
      <w:pPr>
        <w:pStyle w:val="ListParagraph"/>
        <w:numPr>
          <w:ilvl w:val="0"/>
          <w:numId w:val="31"/>
        </w:numPr>
        <w:rPr>
          <w:rFonts w:asciiTheme="minorHAnsi" w:hAnsiTheme="minorHAnsi"/>
          <w:sz w:val="22"/>
          <w:szCs w:val="22"/>
        </w:rPr>
      </w:pPr>
      <w:r w:rsidRPr="00166CED">
        <w:rPr>
          <w:rFonts w:asciiTheme="minorHAnsi" w:hAnsiTheme="minorHAnsi"/>
          <w:sz w:val="22"/>
          <w:szCs w:val="22"/>
          <w:lang w:val="en-US"/>
        </w:rPr>
        <w:t>Open the course. In Course Navigation, click the "</w:t>
      </w:r>
      <w:r w:rsidR="009063C6">
        <w:rPr>
          <w:rFonts w:asciiTheme="minorHAnsi" w:hAnsiTheme="minorHAnsi"/>
          <w:sz w:val="22"/>
          <w:szCs w:val="22"/>
          <w:lang w:val="en-US"/>
        </w:rPr>
        <w:t>Quizzes</w:t>
      </w:r>
      <w:r w:rsidRPr="00166CED">
        <w:rPr>
          <w:rFonts w:asciiTheme="minorHAnsi" w:hAnsiTheme="minorHAnsi"/>
          <w:sz w:val="22"/>
          <w:szCs w:val="22"/>
          <w:lang w:val="en-US"/>
        </w:rPr>
        <w:t>" link.</w:t>
      </w:r>
    </w:p>
    <w:p w14:paraId="5D53571D" w14:textId="77777777" w:rsidR="007B147C" w:rsidRDefault="009063C6" w:rsidP="007B147C">
      <w:pPr>
        <w:pStyle w:val="ListParagraph"/>
        <w:keepNext/>
        <w:jc w:val="center"/>
      </w:pPr>
      <w:r>
        <w:rPr>
          <w:rFonts w:asciiTheme="minorHAnsi" w:hAnsiTheme="minorHAnsi"/>
          <w:noProof/>
          <w:sz w:val="22"/>
          <w:szCs w:val="22"/>
          <w:lang w:val="en-US"/>
        </w:rPr>
        <w:drawing>
          <wp:inline distT="0" distB="0" distL="0" distR="0" wp14:anchorId="13DEB1BD" wp14:editId="4FB0B1CB">
            <wp:extent cx="1367406" cy="522832"/>
            <wp:effectExtent l="0" t="0" r="4445" b="0"/>
            <wp:docPr id="5" name="Picture 5" title="Quizzes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20-04-08 at 5.18.52 P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30" cy="528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D5C3E" w14:textId="45A217ED" w:rsidR="009063C6" w:rsidRPr="009063C6" w:rsidRDefault="007B147C" w:rsidP="007B147C">
      <w:pPr>
        <w:pStyle w:val="Caption"/>
        <w:ind w:firstLine="360"/>
        <w:rPr>
          <w:sz w:val="22"/>
          <w:szCs w:val="22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Quizzes link</w:t>
      </w:r>
    </w:p>
    <w:p w14:paraId="4DB00227" w14:textId="77777777" w:rsidR="009063C6" w:rsidRDefault="009063C6" w:rsidP="009063C6">
      <w:pPr>
        <w:pStyle w:val="ListParagraph"/>
        <w:numPr>
          <w:ilvl w:val="0"/>
          <w:numId w:val="31"/>
        </w:numPr>
        <w:autoSpaceDE w:val="0"/>
        <w:autoSpaceDN w:val="0"/>
        <w:adjustRightInd w:val="0"/>
        <w:rPr>
          <w:rFonts w:ascii="=[Yˇ" w:eastAsiaTheme="minorHAnsi" w:hAnsi="=[Yˇ" w:cs="=[Yˇ"/>
          <w:sz w:val="23"/>
          <w:szCs w:val="23"/>
          <w:lang w:val="en-US"/>
        </w:rPr>
      </w:pPr>
      <w:r w:rsidRPr="009063C6">
        <w:rPr>
          <w:rFonts w:ascii="=[Yˇ" w:eastAsiaTheme="minorHAnsi" w:hAnsi="=[Yˇ" w:cs="=[Yˇ"/>
          <w:sz w:val="23"/>
          <w:szCs w:val="23"/>
          <w:lang w:val="en-US"/>
        </w:rPr>
        <w:t>Find the Final Exam.</w:t>
      </w:r>
    </w:p>
    <w:p w14:paraId="2750EA7E" w14:textId="77777777" w:rsidR="009063C6" w:rsidRDefault="009063C6" w:rsidP="009063C6">
      <w:pPr>
        <w:pStyle w:val="ListParagraph"/>
        <w:autoSpaceDE w:val="0"/>
        <w:autoSpaceDN w:val="0"/>
        <w:adjustRightInd w:val="0"/>
        <w:rPr>
          <w:rFonts w:ascii="=[Yˇ" w:eastAsiaTheme="minorHAnsi" w:hAnsi="=[Yˇ" w:cs="=[Yˇ"/>
          <w:sz w:val="23"/>
          <w:szCs w:val="23"/>
          <w:lang w:val="en-US"/>
        </w:rPr>
      </w:pPr>
    </w:p>
    <w:p w14:paraId="734ED245" w14:textId="572C14AA" w:rsidR="009063C6" w:rsidRDefault="009063C6" w:rsidP="009063C6">
      <w:pPr>
        <w:pStyle w:val="ListParagraph"/>
        <w:autoSpaceDE w:val="0"/>
        <w:autoSpaceDN w:val="0"/>
        <w:adjustRightInd w:val="0"/>
        <w:rPr>
          <w:rFonts w:ascii="=[Yˇ" w:eastAsiaTheme="minorHAnsi" w:hAnsi="=[Yˇ" w:cs="=[Yˇ"/>
          <w:sz w:val="23"/>
          <w:szCs w:val="23"/>
          <w:lang w:val="en-US"/>
        </w:rPr>
      </w:pPr>
      <w:r w:rsidRPr="009063C6">
        <w:rPr>
          <w:rFonts w:ascii="=[Yˇ" w:eastAsiaTheme="minorHAnsi" w:hAnsi="=[Yˇ" w:cs="=[Yˇ"/>
          <w:sz w:val="23"/>
          <w:szCs w:val="23"/>
          <w:lang w:val="en-US"/>
        </w:rPr>
        <w:t>You should be able to see the day the exam opens</w:t>
      </w:r>
      <w:r>
        <w:rPr>
          <w:rFonts w:ascii="=[Yˇ" w:eastAsiaTheme="minorHAnsi" w:hAnsi="=[Yˇ" w:cs="=[Yˇ"/>
          <w:sz w:val="23"/>
          <w:szCs w:val="23"/>
          <w:lang w:val="en-US"/>
        </w:rPr>
        <w:t xml:space="preserve"> </w:t>
      </w:r>
      <w:r w:rsidRPr="009063C6">
        <w:rPr>
          <w:rFonts w:ascii="=[Yˇ" w:eastAsiaTheme="minorHAnsi" w:hAnsi="=[Yˇ" w:cs="=[Yˇ"/>
          <w:sz w:val="23"/>
          <w:szCs w:val="23"/>
          <w:lang w:val="en-US"/>
        </w:rPr>
        <w:t>and the due date of the exam</w:t>
      </w:r>
      <w:r>
        <w:rPr>
          <w:rFonts w:ascii="=[Yˇ" w:eastAsiaTheme="minorHAnsi" w:hAnsi="=[Yˇ" w:cs="=[Yˇ"/>
          <w:sz w:val="23"/>
          <w:szCs w:val="23"/>
          <w:lang w:val="en-US"/>
        </w:rPr>
        <w:t>.</w:t>
      </w:r>
    </w:p>
    <w:p w14:paraId="51219CD7" w14:textId="77777777" w:rsidR="009063C6" w:rsidRDefault="009063C6" w:rsidP="009063C6">
      <w:pPr>
        <w:pStyle w:val="ListParagraph"/>
        <w:autoSpaceDE w:val="0"/>
        <w:autoSpaceDN w:val="0"/>
        <w:adjustRightInd w:val="0"/>
        <w:rPr>
          <w:rFonts w:ascii="=[Yˇ" w:eastAsiaTheme="minorHAnsi" w:hAnsi="=[Yˇ" w:cs="=[Yˇ"/>
          <w:sz w:val="23"/>
          <w:szCs w:val="23"/>
          <w:lang w:val="en-US"/>
        </w:rPr>
      </w:pPr>
    </w:p>
    <w:p w14:paraId="493865FB" w14:textId="77777777" w:rsidR="007B147C" w:rsidRDefault="009063C6" w:rsidP="007B147C">
      <w:pPr>
        <w:pStyle w:val="ListParagraph"/>
        <w:keepNext/>
        <w:autoSpaceDE w:val="0"/>
        <w:autoSpaceDN w:val="0"/>
        <w:adjustRightInd w:val="0"/>
        <w:jc w:val="center"/>
      </w:pPr>
      <w:r>
        <w:rPr>
          <w:rFonts w:ascii="=[Yˇ" w:eastAsiaTheme="minorHAnsi" w:hAnsi="=[Yˇ" w:cs="=[Yˇ"/>
          <w:noProof/>
          <w:sz w:val="23"/>
          <w:szCs w:val="23"/>
          <w:lang w:val="en-US"/>
        </w:rPr>
        <w:drawing>
          <wp:inline distT="0" distB="0" distL="0" distR="0" wp14:anchorId="53BDF519" wp14:editId="27599BA9">
            <wp:extent cx="3123967" cy="821739"/>
            <wp:effectExtent l="0" t="0" r="635" b="3810"/>
            <wp:docPr id="6" name="Picture 6" title="Quiz availability inform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20-04-08 at 5.18.55 PM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472" cy="829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0BB66" w14:textId="79248036" w:rsidR="009063C6" w:rsidRDefault="007B147C" w:rsidP="007B147C">
      <w:pPr>
        <w:pStyle w:val="Caption"/>
        <w:rPr>
          <w:rFonts w:ascii="=[Yˇ" w:eastAsiaTheme="minorHAnsi" w:hAnsi="=[Yˇ" w:cs="=[Yˇ"/>
          <w:sz w:val="23"/>
          <w:szCs w:val="23"/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Quiz availability information</w:t>
      </w:r>
    </w:p>
    <w:p w14:paraId="71F52735" w14:textId="64EE1423" w:rsidR="009063C6" w:rsidRDefault="009063C6" w:rsidP="009063C6">
      <w:pPr>
        <w:pStyle w:val="ListParagraph"/>
        <w:autoSpaceDE w:val="0"/>
        <w:autoSpaceDN w:val="0"/>
        <w:adjustRightInd w:val="0"/>
        <w:rPr>
          <w:rFonts w:ascii="=[Yˇ" w:eastAsiaTheme="minorHAnsi" w:hAnsi="=[Yˇ" w:cs="=[Yˇ"/>
          <w:sz w:val="23"/>
          <w:szCs w:val="23"/>
          <w:lang w:val="en-US"/>
        </w:rPr>
      </w:pPr>
    </w:p>
    <w:p w14:paraId="1C877489" w14:textId="4FD14B02" w:rsidR="009063C6" w:rsidRDefault="009063C6" w:rsidP="009063C6">
      <w:pPr>
        <w:autoSpaceDE w:val="0"/>
        <w:autoSpaceDN w:val="0"/>
        <w:adjustRightInd w:val="0"/>
        <w:ind w:left="720"/>
        <w:rPr>
          <w:rFonts w:ascii="=[Yˇ" w:eastAsiaTheme="minorHAnsi" w:hAnsi="=[Yˇ" w:cs="=[Yˇ"/>
          <w:sz w:val="23"/>
          <w:szCs w:val="23"/>
          <w:lang w:val="en-US"/>
        </w:rPr>
      </w:pPr>
      <w:r>
        <w:rPr>
          <w:rFonts w:ascii="=[Yˇ" w:eastAsiaTheme="minorHAnsi" w:hAnsi="=[Yˇ" w:cs="=[Yˇ"/>
          <w:sz w:val="23"/>
          <w:szCs w:val="23"/>
          <w:lang w:val="en-US"/>
        </w:rPr>
        <w:t xml:space="preserve">Click the exam to see its duration and the exact </w:t>
      </w:r>
      <w:r w:rsidRPr="009063C6">
        <w:rPr>
          <w:rFonts w:ascii="=[Yˇ" w:eastAsiaTheme="minorHAnsi" w:hAnsi="=[Yˇ" w:cs="=[Yˇ"/>
          <w:sz w:val="23"/>
          <w:szCs w:val="23"/>
          <w:lang w:val="en-US"/>
        </w:rPr>
        <w:t>date/time it will open.</w:t>
      </w:r>
    </w:p>
    <w:p w14:paraId="2B37747A" w14:textId="77777777" w:rsidR="00AE77B8" w:rsidRDefault="00AE77B8" w:rsidP="009063C6">
      <w:pPr>
        <w:autoSpaceDE w:val="0"/>
        <w:autoSpaceDN w:val="0"/>
        <w:adjustRightInd w:val="0"/>
        <w:ind w:left="720"/>
        <w:rPr>
          <w:rFonts w:ascii="=[Yˇ" w:eastAsiaTheme="minorHAnsi" w:hAnsi="=[Yˇ" w:cs="=[Yˇ"/>
          <w:sz w:val="23"/>
          <w:szCs w:val="23"/>
          <w:lang w:val="en-US"/>
        </w:rPr>
      </w:pPr>
    </w:p>
    <w:p w14:paraId="641A3324" w14:textId="77777777" w:rsidR="007B147C" w:rsidRDefault="009063C6" w:rsidP="007B147C">
      <w:pPr>
        <w:keepNext/>
        <w:autoSpaceDE w:val="0"/>
        <w:autoSpaceDN w:val="0"/>
        <w:adjustRightInd w:val="0"/>
        <w:ind w:left="720"/>
        <w:jc w:val="center"/>
      </w:pPr>
      <w:r>
        <w:rPr>
          <w:rFonts w:ascii="=[Yˇ" w:eastAsiaTheme="minorHAnsi" w:hAnsi="=[Yˇ" w:cs="=[Yˇ"/>
          <w:noProof/>
          <w:sz w:val="23"/>
          <w:szCs w:val="23"/>
          <w:lang w:val="en-US"/>
        </w:rPr>
        <w:drawing>
          <wp:inline distT="0" distB="0" distL="0" distR="0" wp14:anchorId="69EA9040" wp14:editId="6192F3D8">
            <wp:extent cx="4327778" cy="771787"/>
            <wp:effectExtent l="0" t="0" r="3175" b="3175"/>
            <wp:docPr id="9" name="Picture 9" title="Quiz detai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 Shot 2020-04-08 at 5.19.01 PM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5992" cy="77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51BA9" w14:textId="48DACEE8" w:rsidR="009063C6" w:rsidRDefault="007B147C" w:rsidP="007B147C">
      <w:pPr>
        <w:pStyle w:val="Caption"/>
        <w:rPr>
          <w:rFonts w:ascii="=[Yˇ" w:eastAsiaTheme="minorHAnsi" w:hAnsi="=[Yˇ" w:cs="=[Yˇ"/>
          <w:sz w:val="23"/>
          <w:szCs w:val="23"/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Quiz details</w:t>
      </w:r>
    </w:p>
    <w:p w14:paraId="68BDBD7B" w14:textId="2622A0D8" w:rsidR="009063C6" w:rsidRDefault="009063C6" w:rsidP="009063C6">
      <w:pPr>
        <w:autoSpaceDE w:val="0"/>
        <w:autoSpaceDN w:val="0"/>
        <w:adjustRightInd w:val="0"/>
        <w:ind w:left="720"/>
        <w:rPr>
          <w:rFonts w:ascii="=[Yˇ" w:eastAsiaTheme="minorHAnsi" w:hAnsi="=[Yˇ" w:cs="=[Yˇ"/>
          <w:sz w:val="23"/>
          <w:szCs w:val="23"/>
          <w:lang w:val="en-US"/>
        </w:rPr>
      </w:pPr>
    </w:p>
    <w:p w14:paraId="5AC32B67" w14:textId="4EAF7CED" w:rsidR="009063C6" w:rsidRDefault="009063C6" w:rsidP="009063C6">
      <w:pPr>
        <w:pStyle w:val="ListParagraph"/>
        <w:numPr>
          <w:ilvl w:val="0"/>
          <w:numId w:val="31"/>
        </w:numPr>
        <w:autoSpaceDE w:val="0"/>
        <w:autoSpaceDN w:val="0"/>
        <w:adjustRightInd w:val="0"/>
        <w:rPr>
          <w:rFonts w:ascii="=[Yˇ" w:eastAsiaTheme="minorHAnsi" w:hAnsi="=[Yˇ" w:cs="=[Yˇ"/>
          <w:sz w:val="23"/>
          <w:szCs w:val="23"/>
          <w:lang w:val="en-US"/>
        </w:rPr>
      </w:pPr>
      <w:r w:rsidRPr="009063C6">
        <w:rPr>
          <w:rFonts w:ascii="=[Yˇ" w:eastAsiaTheme="minorHAnsi" w:hAnsi="=[Yˇ" w:cs="=[Yˇ"/>
          <w:sz w:val="23"/>
          <w:szCs w:val="23"/>
          <w:lang w:val="en-US"/>
        </w:rPr>
        <w:t>Once the exam becomes available and you are ready to start, click Take the Qu</w:t>
      </w:r>
      <w:r>
        <w:rPr>
          <w:rFonts w:ascii="=[Yˇ" w:eastAsiaTheme="minorHAnsi" w:hAnsi="=[Yˇ" w:cs="=[Yˇ"/>
          <w:sz w:val="23"/>
          <w:szCs w:val="23"/>
          <w:lang w:val="en-US"/>
        </w:rPr>
        <w:t>i</w:t>
      </w:r>
      <w:r w:rsidRPr="009063C6">
        <w:rPr>
          <w:rFonts w:ascii="=[Yˇ" w:eastAsiaTheme="minorHAnsi" w:hAnsi="=[Yˇ" w:cs="=[Yˇ"/>
          <w:sz w:val="23"/>
          <w:szCs w:val="23"/>
          <w:lang w:val="en-US"/>
        </w:rPr>
        <w:t>z button to begin the exam.</w:t>
      </w:r>
    </w:p>
    <w:p w14:paraId="7567E0F9" w14:textId="77777777" w:rsidR="007B147C" w:rsidRDefault="009063C6" w:rsidP="007B147C">
      <w:pPr>
        <w:pStyle w:val="ListParagraph"/>
        <w:keepNext/>
        <w:autoSpaceDE w:val="0"/>
        <w:autoSpaceDN w:val="0"/>
        <w:adjustRightInd w:val="0"/>
        <w:jc w:val="center"/>
      </w:pPr>
      <w:r>
        <w:rPr>
          <w:rFonts w:ascii="=[Yˇ" w:eastAsiaTheme="minorHAnsi" w:hAnsi="=[Yˇ" w:cs="=[Yˇ"/>
          <w:noProof/>
          <w:sz w:val="23"/>
          <w:szCs w:val="23"/>
          <w:lang w:val="en-US"/>
        </w:rPr>
        <w:drawing>
          <wp:inline distT="0" distB="0" distL="0" distR="0" wp14:anchorId="629C72C4" wp14:editId="4CE8784F">
            <wp:extent cx="1367406" cy="464089"/>
            <wp:effectExtent l="0" t="0" r="4445" b="6350"/>
            <wp:docPr id="12" name="Picture 12" title="Take the Quiz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 Shot 2020-04-08 at 5.19.08 PM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5126" cy="466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4B93B" w14:textId="3DDB12F9" w:rsidR="009063C6" w:rsidRDefault="007B147C" w:rsidP="007B147C">
      <w:pPr>
        <w:pStyle w:val="Caption"/>
        <w:ind w:firstLine="720"/>
        <w:rPr>
          <w:rFonts w:ascii="=[Yˇ" w:eastAsiaTheme="minorHAnsi" w:hAnsi="=[Yˇ" w:cs="=[Yˇ"/>
          <w:sz w:val="23"/>
          <w:szCs w:val="23"/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Take the Quiz button</w:t>
      </w:r>
    </w:p>
    <w:p w14:paraId="1DBCBCCC" w14:textId="77777777" w:rsidR="00AE77B8" w:rsidRPr="009063C6" w:rsidRDefault="00AE77B8" w:rsidP="00AE77B8">
      <w:pPr>
        <w:pStyle w:val="ListParagraph"/>
        <w:autoSpaceDE w:val="0"/>
        <w:autoSpaceDN w:val="0"/>
        <w:adjustRightInd w:val="0"/>
        <w:jc w:val="center"/>
        <w:rPr>
          <w:rFonts w:ascii="=[Yˇ" w:eastAsiaTheme="minorHAnsi" w:hAnsi="=[Yˇ" w:cs="=[Yˇ"/>
          <w:sz w:val="23"/>
          <w:szCs w:val="23"/>
          <w:lang w:val="en-US"/>
        </w:rPr>
      </w:pPr>
    </w:p>
    <w:p w14:paraId="72DFF979" w14:textId="2858BB01" w:rsidR="009063C6" w:rsidRDefault="009063C6" w:rsidP="009063C6">
      <w:pPr>
        <w:autoSpaceDE w:val="0"/>
        <w:autoSpaceDN w:val="0"/>
        <w:adjustRightInd w:val="0"/>
        <w:ind w:firstLine="720"/>
        <w:rPr>
          <w:rFonts w:ascii="=[Yˇ" w:eastAsiaTheme="minorHAnsi" w:hAnsi="=[Yˇ" w:cs="=[Yˇ"/>
          <w:color w:val="222222"/>
          <w:sz w:val="23"/>
          <w:szCs w:val="23"/>
          <w:lang w:val="en-US"/>
        </w:rPr>
      </w:pPr>
      <w:r>
        <w:rPr>
          <w:rFonts w:ascii="=[Yˇ" w:eastAsiaTheme="minorHAnsi" w:hAnsi="=[Yˇ" w:cs="=[Yˇ"/>
          <w:color w:val="222222"/>
          <w:sz w:val="23"/>
          <w:szCs w:val="23"/>
          <w:lang w:val="en-US"/>
        </w:rPr>
        <w:lastRenderedPageBreak/>
        <w:t>The time you started the exam will be displayed below the exam name.</w:t>
      </w:r>
    </w:p>
    <w:p w14:paraId="6F0AD6D9" w14:textId="77777777" w:rsidR="00AE77B8" w:rsidRDefault="00AE77B8" w:rsidP="009063C6">
      <w:pPr>
        <w:autoSpaceDE w:val="0"/>
        <w:autoSpaceDN w:val="0"/>
        <w:adjustRightInd w:val="0"/>
        <w:ind w:firstLine="720"/>
        <w:rPr>
          <w:rFonts w:ascii="=[Yˇ" w:eastAsiaTheme="minorHAnsi" w:hAnsi="=[Yˇ" w:cs="=[Yˇ"/>
          <w:color w:val="222222"/>
          <w:sz w:val="23"/>
          <w:szCs w:val="23"/>
          <w:lang w:val="en-US"/>
        </w:rPr>
      </w:pPr>
    </w:p>
    <w:p w14:paraId="7EBE1688" w14:textId="77777777" w:rsidR="007B147C" w:rsidRDefault="009063C6" w:rsidP="007B147C">
      <w:pPr>
        <w:keepNext/>
        <w:autoSpaceDE w:val="0"/>
        <w:autoSpaceDN w:val="0"/>
        <w:adjustRightInd w:val="0"/>
        <w:ind w:firstLine="720"/>
        <w:jc w:val="center"/>
      </w:pPr>
      <w:r>
        <w:rPr>
          <w:rFonts w:ascii="=[Yˇ" w:eastAsiaTheme="minorHAnsi" w:hAnsi="=[Yˇ" w:cs="=[Yˇ"/>
          <w:noProof/>
          <w:color w:val="222222"/>
          <w:sz w:val="23"/>
          <w:szCs w:val="23"/>
          <w:lang w:val="en-US"/>
        </w:rPr>
        <w:drawing>
          <wp:inline distT="0" distB="0" distL="0" distR="0" wp14:anchorId="4819DD23" wp14:editId="3316187C">
            <wp:extent cx="2407640" cy="578691"/>
            <wp:effectExtent l="0" t="0" r="5715" b="5715"/>
            <wp:docPr id="13" name="Picture 13" title="Time exam was star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 Shot 2020-04-08 at 5.19.13 PM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5194" cy="580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AC614" w14:textId="73A76138" w:rsidR="009063C6" w:rsidRDefault="007B147C" w:rsidP="007B147C">
      <w:pPr>
        <w:pStyle w:val="Caption"/>
        <w:rPr>
          <w:rFonts w:ascii="=[Yˇ" w:eastAsiaTheme="minorHAnsi" w:hAnsi="=[Yˇ" w:cs="=[Yˇ"/>
          <w:color w:val="222222"/>
          <w:sz w:val="23"/>
          <w:szCs w:val="23"/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Time exam was started</w:t>
      </w:r>
    </w:p>
    <w:p w14:paraId="07C8E935" w14:textId="18517215" w:rsidR="009063C6" w:rsidRDefault="009063C6" w:rsidP="009063C6">
      <w:pPr>
        <w:autoSpaceDE w:val="0"/>
        <w:autoSpaceDN w:val="0"/>
        <w:adjustRightInd w:val="0"/>
        <w:ind w:left="720"/>
        <w:rPr>
          <w:rFonts w:ascii="=[Yˇ" w:eastAsiaTheme="minorHAnsi" w:hAnsi="=[Yˇ" w:cs="=[Yˇ"/>
          <w:color w:val="222222"/>
          <w:sz w:val="23"/>
          <w:szCs w:val="23"/>
          <w:lang w:val="en-US"/>
        </w:rPr>
      </w:pPr>
      <w:r>
        <w:rPr>
          <w:rFonts w:ascii="=[Yˇ" w:eastAsiaTheme="minorHAnsi" w:hAnsi="=[Yˇ" w:cs="=[Yˇ"/>
          <w:color w:val="222222"/>
          <w:sz w:val="23"/>
          <w:szCs w:val="23"/>
          <w:lang w:val="en-US"/>
        </w:rPr>
        <w:t>The right sidebar will display the due date, and a timer that shows the running time and counts down until time expires.</w:t>
      </w:r>
    </w:p>
    <w:p w14:paraId="7EB4D3E8" w14:textId="77777777" w:rsidR="007B147C" w:rsidRDefault="009063C6" w:rsidP="007B147C">
      <w:pPr>
        <w:keepNext/>
        <w:autoSpaceDE w:val="0"/>
        <w:autoSpaceDN w:val="0"/>
        <w:adjustRightInd w:val="0"/>
        <w:ind w:left="720"/>
        <w:jc w:val="center"/>
      </w:pPr>
      <w:r>
        <w:rPr>
          <w:rFonts w:ascii="=[Yˇ" w:eastAsiaTheme="minorHAnsi" w:hAnsi="=[Yˇ" w:cs="=[Yˇ"/>
          <w:noProof/>
          <w:color w:val="222222"/>
          <w:sz w:val="23"/>
          <w:szCs w:val="23"/>
          <w:lang w:val="en-US"/>
        </w:rPr>
        <w:drawing>
          <wp:inline distT="0" distB="0" distL="0" distR="0" wp14:anchorId="6FCAF68A" wp14:editId="09DD70E0">
            <wp:extent cx="1996580" cy="676007"/>
            <wp:effectExtent l="0" t="0" r="0" b="0"/>
            <wp:docPr id="14" name="Picture 14" title="Exam due date and tim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 Shot 2020-04-08 at 5.19.20 PM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837" cy="67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25F82" w14:textId="1BD26C41" w:rsidR="009063C6" w:rsidRDefault="007B147C" w:rsidP="007B147C">
      <w:pPr>
        <w:pStyle w:val="Caption"/>
        <w:rPr>
          <w:rFonts w:ascii="=[Yˇ" w:eastAsiaTheme="minorHAnsi" w:hAnsi="=[Yˇ" w:cs="=[Yˇ"/>
          <w:color w:val="222222"/>
          <w:sz w:val="23"/>
          <w:szCs w:val="23"/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Exam due date and timer</w:t>
      </w:r>
    </w:p>
    <w:p w14:paraId="339284BD" w14:textId="16FB23B9" w:rsidR="009063C6" w:rsidRDefault="009063C6" w:rsidP="009063C6">
      <w:pPr>
        <w:autoSpaceDE w:val="0"/>
        <w:autoSpaceDN w:val="0"/>
        <w:adjustRightInd w:val="0"/>
        <w:ind w:left="720"/>
        <w:rPr>
          <w:rFonts w:ascii="=[Yˇ" w:eastAsiaTheme="minorHAnsi" w:hAnsi="=[Yˇ" w:cs="=[Yˇ"/>
          <w:color w:val="222222"/>
          <w:sz w:val="23"/>
          <w:szCs w:val="23"/>
          <w:lang w:val="en-US"/>
        </w:rPr>
      </w:pPr>
    </w:p>
    <w:p w14:paraId="3B963A9D" w14:textId="32DA3F8B" w:rsidR="009063C6" w:rsidRDefault="009063C6" w:rsidP="009063C6">
      <w:pPr>
        <w:autoSpaceDE w:val="0"/>
        <w:autoSpaceDN w:val="0"/>
        <w:adjustRightInd w:val="0"/>
        <w:ind w:left="720"/>
        <w:rPr>
          <w:rFonts w:ascii="=[Yˇ" w:eastAsiaTheme="minorHAnsi" w:hAnsi="=[Yˇ" w:cs="=[Yˇ"/>
          <w:color w:val="222222"/>
          <w:sz w:val="23"/>
          <w:szCs w:val="23"/>
          <w:lang w:val="en-US"/>
        </w:rPr>
      </w:pPr>
      <w:r>
        <w:rPr>
          <w:rFonts w:ascii="=[Yˇ" w:eastAsiaTheme="minorHAnsi" w:hAnsi="=[Yˇ" w:cs="=[Yˇ"/>
          <w:color w:val="222222"/>
          <w:sz w:val="23"/>
          <w:szCs w:val="23"/>
          <w:lang w:val="en-US"/>
        </w:rPr>
        <w:lastRenderedPageBreak/>
        <w:t>Important: The browser will display a notification banner if you are not able to complete the exam in the full allotted time period. For example, if a 120-minute exam is available until 6:00 pm and you started at 5:00 pm, you will only have 60 minutes to complete the exam.</w:t>
      </w:r>
    </w:p>
    <w:p w14:paraId="4BCCBF0C" w14:textId="77777777" w:rsidR="007B147C" w:rsidRDefault="009063C6" w:rsidP="007B147C">
      <w:pPr>
        <w:keepNext/>
        <w:autoSpaceDE w:val="0"/>
        <w:autoSpaceDN w:val="0"/>
        <w:adjustRightInd w:val="0"/>
        <w:ind w:left="720"/>
        <w:jc w:val="center"/>
      </w:pPr>
      <w:r>
        <w:rPr>
          <w:rFonts w:ascii="=[Yˇ" w:eastAsiaTheme="minorHAnsi" w:hAnsi="=[Yˇ" w:cs="=[Yˇ"/>
          <w:noProof/>
          <w:color w:val="222222"/>
          <w:sz w:val="23"/>
          <w:szCs w:val="23"/>
          <w:lang w:val="en-US"/>
        </w:rPr>
        <w:drawing>
          <wp:inline distT="0" distB="0" distL="0" distR="0" wp14:anchorId="0B2E6AE5" wp14:editId="19E15C48">
            <wp:extent cx="4425193" cy="631000"/>
            <wp:effectExtent l="0" t="0" r="0" b="4445"/>
            <wp:docPr id="15" name="Picture 15" title="Notification if student will not have full quiz ti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 Shot 2020-04-08 at 5.19.24 PM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8752" cy="634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46179" w14:textId="417AEF4C" w:rsidR="009063C6" w:rsidRDefault="007B147C" w:rsidP="007B147C">
      <w:pPr>
        <w:pStyle w:val="Caption"/>
        <w:rPr>
          <w:rFonts w:ascii="=[Yˇ" w:eastAsiaTheme="minorHAnsi" w:hAnsi="=[Yˇ" w:cs="=[Yˇ"/>
          <w:color w:val="222222"/>
          <w:sz w:val="23"/>
          <w:szCs w:val="23"/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Notification if student will not have full quiz time</w:t>
      </w:r>
    </w:p>
    <w:p w14:paraId="10A84494" w14:textId="225BA07C" w:rsidR="009063C6" w:rsidRDefault="009063C6" w:rsidP="009063C6">
      <w:pPr>
        <w:autoSpaceDE w:val="0"/>
        <w:autoSpaceDN w:val="0"/>
        <w:adjustRightInd w:val="0"/>
        <w:ind w:left="720"/>
        <w:rPr>
          <w:rFonts w:ascii="=[Yˇ" w:eastAsiaTheme="minorHAnsi" w:hAnsi="=[Yˇ" w:cs="=[Yˇ"/>
          <w:color w:val="222222"/>
          <w:sz w:val="23"/>
          <w:szCs w:val="23"/>
          <w:lang w:val="en-US"/>
        </w:rPr>
      </w:pPr>
    </w:p>
    <w:p w14:paraId="7A8C963D" w14:textId="67DF6271" w:rsidR="009063C6" w:rsidRDefault="009063C6" w:rsidP="009063C6">
      <w:pPr>
        <w:autoSpaceDE w:val="0"/>
        <w:autoSpaceDN w:val="0"/>
        <w:adjustRightInd w:val="0"/>
        <w:ind w:left="720"/>
        <w:rPr>
          <w:rFonts w:ascii="=[Yˇ" w:eastAsiaTheme="minorHAnsi" w:hAnsi="=[Yˇ" w:cs="=[Yˇ"/>
          <w:color w:val="222222"/>
          <w:sz w:val="23"/>
          <w:szCs w:val="23"/>
          <w:lang w:val="en-US"/>
        </w:rPr>
      </w:pPr>
      <w:r>
        <w:rPr>
          <w:rFonts w:ascii="=[Yˇ" w:eastAsiaTheme="minorHAnsi" w:hAnsi="=[Yˇ" w:cs="=[Yˇ"/>
          <w:color w:val="222222"/>
          <w:sz w:val="23"/>
          <w:szCs w:val="23"/>
          <w:lang w:val="en-US"/>
        </w:rPr>
        <w:t>Your exam will auto-submit when the time is up even if you did not click the Submit button.</w:t>
      </w:r>
    </w:p>
    <w:p w14:paraId="302869CC" w14:textId="2B01C6CE" w:rsidR="009063C6" w:rsidRDefault="009063C6" w:rsidP="009063C6">
      <w:pPr>
        <w:autoSpaceDE w:val="0"/>
        <w:autoSpaceDN w:val="0"/>
        <w:adjustRightInd w:val="0"/>
        <w:ind w:left="720"/>
        <w:rPr>
          <w:rFonts w:ascii="=[Yˇ" w:eastAsiaTheme="minorHAnsi" w:hAnsi="=[Yˇ" w:cs="=[Yˇ"/>
          <w:color w:val="222222"/>
          <w:sz w:val="23"/>
          <w:szCs w:val="23"/>
          <w:lang w:val="en-US"/>
        </w:rPr>
      </w:pPr>
      <w:r>
        <w:rPr>
          <w:rFonts w:ascii="=[Yˇ" w:eastAsiaTheme="minorHAnsi" w:hAnsi="=[Yˇ" w:cs="=[Yˇ"/>
          <w:color w:val="222222"/>
          <w:sz w:val="23"/>
          <w:szCs w:val="23"/>
          <w:lang w:val="en-US"/>
        </w:rPr>
        <w:t>You will be warned 30 min prior, 5 minutes prior, 1 minute prior, and 10 seconds prior to auto submit.</w:t>
      </w:r>
    </w:p>
    <w:p w14:paraId="2B929E88" w14:textId="77777777" w:rsidR="007B147C" w:rsidRDefault="009063C6" w:rsidP="007B147C">
      <w:pPr>
        <w:keepNext/>
        <w:autoSpaceDE w:val="0"/>
        <w:autoSpaceDN w:val="0"/>
        <w:adjustRightInd w:val="0"/>
        <w:ind w:left="720"/>
        <w:jc w:val="center"/>
      </w:pPr>
      <w:r>
        <w:rPr>
          <w:rFonts w:ascii="=[Yˇ" w:eastAsiaTheme="minorHAnsi" w:hAnsi="=[Yˇ" w:cs="=[Yˇ"/>
          <w:noProof/>
          <w:color w:val="222222"/>
          <w:sz w:val="23"/>
          <w:szCs w:val="23"/>
          <w:lang w:val="en-US"/>
        </w:rPr>
        <w:lastRenderedPageBreak/>
        <w:drawing>
          <wp:inline distT="0" distB="0" distL="0" distR="0" wp14:anchorId="2E3149DD" wp14:editId="302CD4A3">
            <wp:extent cx="3264062" cy="2382474"/>
            <wp:effectExtent l="0" t="0" r="0" b="5715"/>
            <wp:docPr id="17" name="Picture 17" title="Notifications prior to auth-subm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 Shot 2020-04-08 at 5.19.30 PM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1831" cy="2388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0E2C8" w14:textId="676E8988" w:rsidR="009063C6" w:rsidRPr="009063C6" w:rsidRDefault="007B147C" w:rsidP="007B147C">
      <w:pPr>
        <w:pStyle w:val="Caption"/>
        <w:ind w:firstLine="720"/>
        <w:rPr>
          <w:rFonts w:ascii="=[Yˇ" w:eastAsiaTheme="minorHAnsi" w:hAnsi="=[Yˇ" w:cs="=[Yˇ"/>
          <w:color w:val="222222"/>
          <w:sz w:val="23"/>
          <w:szCs w:val="23"/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8</w:t>
      </w:r>
      <w:r>
        <w:fldChar w:fldCharType="end"/>
      </w:r>
      <w:r>
        <w:t xml:space="preserve"> Notifications prior to auto-submit</w:t>
      </w:r>
    </w:p>
    <w:p w14:paraId="6E4452A1" w14:textId="0168AFCA" w:rsidR="008438AA" w:rsidRPr="008438AA" w:rsidRDefault="008438AA" w:rsidP="00917462">
      <w:pPr>
        <w:pStyle w:val="Caption"/>
        <w:rPr>
          <w:rFonts w:eastAsiaTheme="minorHAnsi"/>
          <w:lang w:val="en-US"/>
        </w:rPr>
      </w:pPr>
    </w:p>
    <w:sectPr w:rsidR="008438AA" w:rsidRPr="008438AA" w:rsidSect="00857931">
      <w:headerReference w:type="first" r:id="rId16"/>
      <w:pgSz w:w="12240" w:h="15840"/>
      <w:pgMar w:top="720" w:right="720" w:bottom="720" w:left="720" w:header="27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885DBD" w14:textId="77777777" w:rsidR="0091775A" w:rsidRDefault="0091775A" w:rsidP="00D26429">
      <w:r>
        <w:separator/>
      </w:r>
    </w:p>
  </w:endnote>
  <w:endnote w:type="continuationSeparator" w:id="0">
    <w:p w14:paraId="73875C71" w14:textId="77777777" w:rsidR="0091775A" w:rsidRDefault="0091775A" w:rsidP="00D26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=[Yˇ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0F6030" w14:textId="77777777" w:rsidR="0091775A" w:rsidRDefault="0091775A" w:rsidP="00D26429">
      <w:r>
        <w:separator/>
      </w:r>
    </w:p>
  </w:footnote>
  <w:footnote w:type="continuationSeparator" w:id="0">
    <w:p w14:paraId="6C258BD1" w14:textId="77777777" w:rsidR="0091775A" w:rsidRDefault="0091775A" w:rsidP="00D264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856D3C" w14:textId="73B9FD00" w:rsidR="00857931" w:rsidRDefault="00857931">
    <w:pPr>
      <w:pStyle w:val="Header"/>
    </w:pPr>
    <w:r>
      <w:rPr>
        <w:noProof/>
        <w:lang w:val="en-US"/>
      </w:rPr>
      <w:drawing>
        <wp:inline distT="0" distB="0" distL="0" distR="0" wp14:anchorId="0409D436" wp14:editId="081EE161">
          <wp:extent cx="1415702" cy="551180"/>
          <wp:effectExtent l="0" t="0" r="0" b="1270"/>
          <wp:docPr id="52" name="Picture 52" descr="Logo for Quercus University of Toronto&#10;" title="Quercus U of 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20171219_Quercus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0180" cy="5529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2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19596A"/>
    <w:multiLevelType w:val="hybridMultilevel"/>
    <w:tmpl w:val="86C80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005F14"/>
    <w:multiLevelType w:val="multilevel"/>
    <w:tmpl w:val="C02AA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289743C"/>
    <w:multiLevelType w:val="hybridMultilevel"/>
    <w:tmpl w:val="E3B2AC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BC784E"/>
    <w:multiLevelType w:val="hybridMultilevel"/>
    <w:tmpl w:val="320E9C84"/>
    <w:lvl w:ilvl="0" w:tplc="9E7ECBB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421B05"/>
    <w:multiLevelType w:val="hybridMultilevel"/>
    <w:tmpl w:val="5BFC58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4F7539"/>
    <w:multiLevelType w:val="hybridMultilevel"/>
    <w:tmpl w:val="2D7C4D96"/>
    <w:lvl w:ilvl="0" w:tplc="E4DC523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0535C4"/>
    <w:multiLevelType w:val="hybridMultilevel"/>
    <w:tmpl w:val="025E0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764FDB"/>
    <w:multiLevelType w:val="multilevel"/>
    <w:tmpl w:val="8876B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117C8F"/>
    <w:multiLevelType w:val="hybridMultilevel"/>
    <w:tmpl w:val="AC3892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754433"/>
    <w:multiLevelType w:val="hybridMultilevel"/>
    <w:tmpl w:val="732E3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CD4B98"/>
    <w:multiLevelType w:val="hybridMultilevel"/>
    <w:tmpl w:val="A154B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494C3B"/>
    <w:multiLevelType w:val="hybridMultilevel"/>
    <w:tmpl w:val="CA468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B1074"/>
    <w:multiLevelType w:val="hybridMultilevel"/>
    <w:tmpl w:val="D5F0D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D340DA"/>
    <w:multiLevelType w:val="hybridMultilevel"/>
    <w:tmpl w:val="7F461E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A786EAC"/>
    <w:multiLevelType w:val="hybridMultilevel"/>
    <w:tmpl w:val="696E35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0A5363"/>
    <w:multiLevelType w:val="hybridMultilevel"/>
    <w:tmpl w:val="373AF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444C86"/>
    <w:multiLevelType w:val="hybridMultilevel"/>
    <w:tmpl w:val="CEAE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7369BA"/>
    <w:multiLevelType w:val="hybridMultilevel"/>
    <w:tmpl w:val="BAD27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7A4540"/>
    <w:multiLevelType w:val="hybridMultilevel"/>
    <w:tmpl w:val="57A823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D3848"/>
    <w:multiLevelType w:val="hybridMultilevel"/>
    <w:tmpl w:val="8F66CE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834217"/>
    <w:multiLevelType w:val="hybridMultilevel"/>
    <w:tmpl w:val="2D7C4D96"/>
    <w:lvl w:ilvl="0" w:tplc="E4DC523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8466FF"/>
    <w:multiLevelType w:val="hybridMultilevel"/>
    <w:tmpl w:val="1CF670F6"/>
    <w:lvl w:ilvl="0" w:tplc="CD222328">
      <w:numFmt w:val="bullet"/>
      <w:lvlText w:val="-"/>
      <w:lvlJc w:val="left"/>
      <w:pPr>
        <w:ind w:left="720" w:hanging="360"/>
      </w:pPr>
      <w:rPr>
        <w:rFonts w:ascii="=[Yˇ" w:eastAsiaTheme="minorHAnsi" w:hAnsi="=[Yˇ" w:cs="=[Yˇ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9F75AC"/>
    <w:multiLevelType w:val="hybridMultilevel"/>
    <w:tmpl w:val="F0A6D2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66758C"/>
    <w:multiLevelType w:val="multilevel"/>
    <w:tmpl w:val="BD26D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CE9753E"/>
    <w:multiLevelType w:val="hybridMultilevel"/>
    <w:tmpl w:val="267EF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6835C2">
      <w:start w:val="1"/>
      <w:numFmt w:val="bullet"/>
      <w:lvlText w:val="-"/>
      <w:lvlJc w:val="left"/>
      <w:pPr>
        <w:ind w:left="720" w:hanging="360"/>
      </w:pPr>
      <w:rPr>
        <w:rFonts w:ascii="Helvetica Neue" w:eastAsia="Times New Roman" w:hAnsi="Helvetica Neue" w:cs="Times New Roman" w:hint="default"/>
      </w:rPr>
    </w:lvl>
    <w:lvl w:ilvl="2" w:tplc="3D6835C2">
      <w:start w:val="1"/>
      <w:numFmt w:val="bullet"/>
      <w:lvlText w:val="-"/>
      <w:lvlJc w:val="left"/>
      <w:pPr>
        <w:ind w:left="720" w:hanging="360"/>
      </w:pPr>
      <w:rPr>
        <w:rFonts w:ascii="Helvetica Neue" w:eastAsia="Times New Roman" w:hAnsi="Helvetica Neue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CA7270"/>
    <w:multiLevelType w:val="multilevel"/>
    <w:tmpl w:val="039E2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6463578"/>
    <w:multiLevelType w:val="hybridMultilevel"/>
    <w:tmpl w:val="12468B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DE1AEA"/>
    <w:multiLevelType w:val="multilevel"/>
    <w:tmpl w:val="65BA26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DBE3F7E"/>
    <w:multiLevelType w:val="hybridMultilevel"/>
    <w:tmpl w:val="F63AD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3D6835C2">
      <w:start w:val="1"/>
      <w:numFmt w:val="bullet"/>
      <w:lvlText w:val="-"/>
      <w:lvlJc w:val="left"/>
      <w:pPr>
        <w:ind w:left="720" w:hanging="360"/>
      </w:pPr>
      <w:rPr>
        <w:rFonts w:ascii="Helvetica Neue" w:eastAsia="Times New Roman" w:hAnsi="Helvetica Neue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19461F"/>
    <w:multiLevelType w:val="hybridMultilevel"/>
    <w:tmpl w:val="C23C2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77413F"/>
    <w:multiLevelType w:val="hybridMultilevel"/>
    <w:tmpl w:val="8D34B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72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5979E6"/>
    <w:multiLevelType w:val="hybridMultilevel"/>
    <w:tmpl w:val="B40E1BC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BC411C"/>
    <w:multiLevelType w:val="hybridMultilevel"/>
    <w:tmpl w:val="39F848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53202714"/>
    <w:multiLevelType w:val="hybridMultilevel"/>
    <w:tmpl w:val="3CFA957A"/>
    <w:lvl w:ilvl="0" w:tplc="E4DC523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F0C2734"/>
    <w:multiLevelType w:val="multilevel"/>
    <w:tmpl w:val="39C6DA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B170EA"/>
    <w:multiLevelType w:val="hybridMultilevel"/>
    <w:tmpl w:val="02DAA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864B00"/>
    <w:multiLevelType w:val="hybridMultilevel"/>
    <w:tmpl w:val="7668D9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8218C1"/>
    <w:multiLevelType w:val="hybridMultilevel"/>
    <w:tmpl w:val="9894D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3D6835C2">
      <w:start w:val="1"/>
      <w:numFmt w:val="bullet"/>
      <w:lvlText w:val="-"/>
      <w:lvlJc w:val="left"/>
      <w:pPr>
        <w:ind w:left="720" w:hanging="360"/>
      </w:pPr>
      <w:rPr>
        <w:rFonts w:ascii="Helvetica Neue" w:eastAsia="Times New Roman" w:hAnsi="Helvetica Neue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CB57CE"/>
    <w:multiLevelType w:val="multilevel"/>
    <w:tmpl w:val="CA0A656C"/>
    <w:lvl w:ilvl="0">
      <w:start w:val="1"/>
      <w:numFmt w:val="bullet"/>
      <w:lvlText w:val="-"/>
      <w:lvlJc w:val="left"/>
      <w:pPr>
        <w:ind w:left="1080" w:hanging="360"/>
      </w:pPr>
      <w:rPr>
        <w:rFonts w:ascii="Helvetica Neue" w:eastAsia="Times New Roman" w:hAnsi="Helvetica Neue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744696B"/>
    <w:multiLevelType w:val="hybridMultilevel"/>
    <w:tmpl w:val="4DE6E0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7F4534"/>
    <w:multiLevelType w:val="hybridMultilevel"/>
    <w:tmpl w:val="13C25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D572F5"/>
    <w:multiLevelType w:val="hybridMultilevel"/>
    <w:tmpl w:val="E17A7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BD0B2C"/>
    <w:multiLevelType w:val="hybridMultilevel"/>
    <w:tmpl w:val="D16A79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FC7ED3"/>
    <w:multiLevelType w:val="hybridMultilevel"/>
    <w:tmpl w:val="F7122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5C01E2"/>
    <w:multiLevelType w:val="hybridMultilevel"/>
    <w:tmpl w:val="BEB2656E"/>
    <w:lvl w:ilvl="0" w:tplc="CD222328">
      <w:numFmt w:val="bullet"/>
      <w:lvlText w:val="-"/>
      <w:lvlJc w:val="left"/>
      <w:pPr>
        <w:ind w:left="720" w:hanging="360"/>
      </w:pPr>
      <w:rPr>
        <w:rFonts w:ascii="=[Yˇ" w:eastAsiaTheme="minorHAnsi" w:hAnsi="=[Yˇ" w:cs="=[Yˇ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3D87506"/>
    <w:multiLevelType w:val="hybridMultilevel"/>
    <w:tmpl w:val="15909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013496"/>
    <w:multiLevelType w:val="hybridMultilevel"/>
    <w:tmpl w:val="5AB43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E12B3A"/>
    <w:multiLevelType w:val="hybridMultilevel"/>
    <w:tmpl w:val="03CE3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15"/>
  </w:num>
  <w:num w:numId="3">
    <w:abstractNumId w:val="8"/>
  </w:num>
  <w:num w:numId="4">
    <w:abstractNumId w:val="18"/>
  </w:num>
  <w:num w:numId="5">
    <w:abstractNumId w:val="36"/>
  </w:num>
  <w:num w:numId="6">
    <w:abstractNumId w:val="12"/>
  </w:num>
  <w:num w:numId="7">
    <w:abstractNumId w:val="48"/>
  </w:num>
  <w:num w:numId="8">
    <w:abstractNumId w:val="37"/>
  </w:num>
  <w:num w:numId="9">
    <w:abstractNumId w:val="27"/>
  </w:num>
  <w:num w:numId="10">
    <w:abstractNumId w:val="16"/>
  </w:num>
  <w:num w:numId="11">
    <w:abstractNumId w:val="30"/>
  </w:num>
  <w:num w:numId="12">
    <w:abstractNumId w:val="9"/>
  </w:num>
  <w:num w:numId="13">
    <w:abstractNumId w:val="17"/>
  </w:num>
  <w:num w:numId="14">
    <w:abstractNumId w:val="21"/>
  </w:num>
  <w:num w:numId="15">
    <w:abstractNumId w:val="20"/>
  </w:num>
  <w:num w:numId="16">
    <w:abstractNumId w:val="43"/>
  </w:num>
  <w:num w:numId="17">
    <w:abstractNumId w:val="32"/>
  </w:num>
  <w:num w:numId="18">
    <w:abstractNumId w:val="1"/>
  </w:num>
  <w:num w:numId="19">
    <w:abstractNumId w:val="11"/>
  </w:num>
  <w:num w:numId="20">
    <w:abstractNumId w:val="5"/>
  </w:num>
  <w:num w:numId="21">
    <w:abstractNumId w:val="0"/>
  </w:num>
  <w:num w:numId="22">
    <w:abstractNumId w:val="33"/>
  </w:num>
  <w:num w:numId="23">
    <w:abstractNumId w:val="34"/>
  </w:num>
  <w:num w:numId="24">
    <w:abstractNumId w:val="6"/>
  </w:num>
  <w:num w:numId="25">
    <w:abstractNumId w:val="14"/>
  </w:num>
  <w:num w:numId="26">
    <w:abstractNumId w:val="13"/>
  </w:num>
  <w:num w:numId="27">
    <w:abstractNumId w:val="23"/>
  </w:num>
  <w:num w:numId="28">
    <w:abstractNumId w:val="41"/>
  </w:num>
  <w:num w:numId="29">
    <w:abstractNumId w:val="7"/>
  </w:num>
  <w:num w:numId="30">
    <w:abstractNumId w:val="40"/>
  </w:num>
  <w:num w:numId="31">
    <w:abstractNumId w:val="10"/>
  </w:num>
  <w:num w:numId="32">
    <w:abstractNumId w:val="47"/>
  </w:num>
  <w:num w:numId="33">
    <w:abstractNumId w:val="38"/>
  </w:num>
  <w:num w:numId="34">
    <w:abstractNumId w:val="35"/>
  </w:num>
  <w:num w:numId="35">
    <w:abstractNumId w:val="31"/>
  </w:num>
  <w:num w:numId="36">
    <w:abstractNumId w:val="29"/>
  </w:num>
  <w:num w:numId="37">
    <w:abstractNumId w:val="25"/>
  </w:num>
  <w:num w:numId="38">
    <w:abstractNumId w:val="42"/>
  </w:num>
  <w:num w:numId="39">
    <w:abstractNumId w:val="44"/>
  </w:num>
  <w:num w:numId="40">
    <w:abstractNumId w:val="39"/>
  </w:num>
  <w:num w:numId="41">
    <w:abstractNumId w:val="24"/>
  </w:num>
  <w:num w:numId="42">
    <w:abstractNumId w:val="26"/>
  </w:num>
  <w:num w:numId="43">
    <w:abstractNumId w:val="2"/>
  </w:num>
  <w:num w:numId="44">
    <w:abstractNumId w:val="19"/>
  </w:num>
  <w:num w:numId="45">
    <w:abstractNumId w:val="28"/>
  </w:num>
  <w:num w:numId="46">
    <w:abstractNumId w:val="3"/>
  </w:num>
  <w:num w:numId="47">
    <w:abstractNumId w:val="4"/>
  </w:num>
  <w:num w:numId="48">
    <w:abstractNumId w:val="22"/>
  </w:num>
  <w:num w:numId="49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LUwMTA3MDA1tjRU0lEKTi0uzszPAykwrgUAHe/LjSwAAAA="/>
  </w:docVars>
  <w:rsids>
    <w:rsidRoot w:val="00751413"/>
    <w:rsid w:val="000013D0"/>
    <w:rsid w:val="00022F81"/>
    <w:rsid w:val="00040553"/>
    <w:rsid w:val="00040F8B"/>
    <w:rsid w:val="00055396"/>
    <w:rsid w:val="00056C67"/>
    <w:rsid w:val="000713CA"/>
    <w:rsid w:val="000866C5"/>
    <w:rsid w:val="00092FCA"/>
    <w:rsid w:val="000974BE"/>
    <w:rsid w:val="00097530"/>
    <w:rsid w:val="000B4AFD"/>
    <w:rsid w:val="000C3065"/>
    <w:rsid w:val="000C765B"/>
    <w:rsid w:val="000D6E4E"/>
    <w:rsid w:val="000D7B3F"/>
    <w:rsid w:val="000E2AC6"/>
    <w:rsid w:val="000E4C99"/>
    <w:rsid w:val="000E59E8"/>
    <w:rsid w:val="000F1419"/>
    <w:rsid w:val="000F6B07"/>
    <w:rsid w:val="00101CB0"/>
    <w:rsid w:val="0013325A"/>
    <w:rsid w:val="00166CED"/>
    <w:rsid w:val="00170259"/>
    <w:rsid w:val="001937FC"/>
    <w:rsid w:val="0019421F"/>
    <w:rsid w:val="001A065A"/>
    <w:rsid w:val="001C699A"/>
    <w:rsid w:val="001C7B62"/>
    <w:rsid w:val="001D0FDA"/>
    <w:rsid w:val="001D3666"/>
    <w:rsid w:val="001D5F45"/>
    <w:rsid w:val="001D707E"/>
    <w:rsid w:val="001E0A83"/>
    <w:rsid w:val="001E28CD"/>
    <w:rsid w:val="001E7AF6"/>
    <w:rsid w:val="001F1F29"/>
    <w:rsid w:val="002036BC"/>
    <w:rsid w:val="00205108"/>
    <w:rsid w:val="00216E85"/>
    <w:rsid w:val="00232723"/>
    <w:rsid w:val="00250792"/>
    <w:rsid w:val="0026514D"/>
    <w:rsid w:val="00265718"/>
    <w:rsid w:val="002669A0"/>
    <w:rsid w:val="002743F2"/>
    <w:rsid w:val="00280164"/>
    <w:rsid w:val="00281562"/>
    <w:rsid w:val="002849D1"/>
    <w:rsid w:val="00297BEB"/>
    <w:rsid w:val="002A38BB"/>
    <w:rsid w:val="002B6A12"/>
    <w:rsid w:val="002C5D48"/>
    <w:rsid w:val="002D440F"/>
    <w:rsid w:val="002D5983"/>
    <w:rsid w:val="002F0628"/>
    <w:rsid w:val="002F5167"/>
    <w:rsid w:val="00301609"/>
    <w:rsid w:val="003034CA"/>
    <w:rsid w:val="003134EB"/>
    <w:rsid w:val="00321B94"/>
    <w:rsid w:val="00327E85"/>
    <w:rsid w:val="00334149"/>
    <w:rsid w:val="003416D1"/>
    <w:rsid w:val="00355BB3"/>
    <w:rsid w:val="003627D1"/>
    <w:rsid w:val="0036695E"/>
    <w:rsid w:val="00367D14"/>
    <w:rsid w:val="00390D5D"/>
    <w:rsid w:val="00392B24"/>
    <w:rsid w:val="003A6309"/>
    <w:rsid w:val="003C2758"/>
    <w:rsid w:val="003C52A1"/>
    <w:rsid w:val="003D130E"/>
    <w:rsid w:val="003F3499"/>
    <w:rsid w:val="003F7217"/>
    <w:rsid w:val="004050E8"/>
    <w:rsid w:val="00412B3B"/>
    <w:rsid w:val="004207DA"/>
    <w:rsid w:val="0042184E"/>
    <w:rsid w:val="004436BD"/>
    <w:rsid w:val="0044578B"/>
    <w:rsid w:val="00452E1B"/>
    <w:rsid w:val="00456A43"/>
    <w:rsid w:val="00482677"/>
    <w:rsid w:val="00496635"/>
    <w:rsid w:val="004B11F5"/>
    <w:rsid w:val="004B76CA"/>
    <w:rsid w:val="004D6BD1"/>
    <w:rsid w:val="004E4D0D"/>
    <w:rsid w:val="004F7457"/>
    <w:rsid w:val="005036D2"/>
    <w:rsid w:val="0051391F"/>
    <w:rsid w:val="0051681E"/>
    <w:rsid w:val="00530395"/>
    <w:rsid w:val="00534F99"/>
    <w:rsid w:val="00540A6D"/>
    <w:rsid w:val="00542467"/>
    <w:rsid w:val="005428CC"/>
    <w:rsid w:val="0055674A"/>
    <w:rsid w:val="005620A1"/>
    <w:rsid w:val="005642EA"/>
    <w:rsid w:val="0056482B"/>
    <w:rsid w:val="0058119F"/>
    <w:rsid w:val="00593FF3"/>
    <w:rsid w:val="00596623"/>
    <w:rsid w:val="005B460F"/>
    <w:rsid w:val="005B4F85"/>
    <w:rsid w:val="005B7C0D"/>
    <w:rsid w:val="005C739E"/>
    <w:rsid w:val="005E4C48"/>
    <w:rsid w:val="005E6CFF"/>
    <w:rsid w:val="005F1E1F"/>
    <w:rsid w:val="00600776"/>
    <w:rsid w:val="00645A35"/>
    <w:rsid w:val="00647261"/>
    <w:rsid w:val="006550E4"/>
    <w:rsid w:val="0069129B"/>
    <w:rsid w:val="006930DA"/>
    <w:rsid w:val="00695947"/>
    <w:rsid w:val="006A1D4E"/>
    <w:rsid w:val="006A697A"/>
    <w:rsid w:val="006B208D"/>
    <w:rsid w:val="006C1786"/>
    <w:rsid w:val="006C6747"/>
    <w:rsid w:val="006D30AB"/>
    <w:rsid w:val="006F3A0C"/>
    <w:rsid w:val="006F59C7"/>
    <w:rsid w:val="00700529"/>
    <w:rsid w:val="007072DA"/>
    <w:rsid w:val="0071089F"/>
    <w:rsid w:val="00722C79"/>
    <w:rsid w:val="0072520F"/>
    <w:rsid w:val="007309D7"/>
    <w:rsid w:val="007342DB"/>
    <w:rsid w:val="00751413"/>
    <w:rsid w:val="00753A11"/>
    <w:rsid w:val="00756CF8"/>
    <w:rsid w:val="00757621"/>
    <w:rsid w:val="007600B5"/>
    <w:rsid w:val="007646AC"/>
    <w:rsid w:val="007A26AF"/>
    <w:rsid w:val="007B147C"/>
    <w:rsid w:val="007C2AAB"/>
    <w:rsid w:val="007C2B14"/>
    <w:rsid w:val="007C35CA"/>
    <w:rsid w:val="007C5ACB"/>
    <w:rsid w:val="007E01A4"/>
    <w:rsid w:val="007E6F00"/>
    <w:rsid w:val="007E729C"/>
    <w:rsid w:val="007F504F"/>
    <w:rsid w:val="007F7B40"/>
    <w:rsid w:val="007F7E57"/>
    <w:rsid w:val="00805647"/>
    <w:rsid w:val="008145E6"/>
    <w:rsid w:val="0081711E"/>
    <w:rsid w:val="00822816"/>
    <w:rsid w:val="00826CA5"/>
    <w:rsid w:val="008438AA"/>
    <w:rsid w:val="00851F28"/>
    <w:rsid w:val="00857931"/>
    <w:rsid w:val="008734F4"/>
    <w:rsid w:val="0089634B"/>
    <w:rsid w:val="008B3696"/>
    <w:rsid w:val="008E309A"/>
    <w:rsid w:val="008E55FB"/>
    <w:rsid w:val="008F29EA"/>
    <w:rsid w:val="00900C38"/>
    <w:rsid w:val="00902BD4"/>
    <w:rsid w:val="009063C6"/>
    <w:rsid w:val="009136A6"/>
    <w:rsid w:val="00917462"/>
    <w:rsid w:val="0091775A"/>
    <w:rsid w:val="00925075"/>
    <w:rsid w:val="00930294"/>
    <w:rsid w:val="00943953"/>
    <w:rsid w:val="00967A58"/>
    <w:rsid w:val="00990F51"/>
    <w:rsid w:val="00992014"/>
    <w:rsid w:val="009D00D1"/>
    <w:rsid w:val="009D6832"/>
    <w:rsid w:val="009E0C1E"/>
    <w:rsid w:val="009F6E4A"/>
    <w:rsid w:val="00A06095"/>
    <w:rsid w:val="00A16465"/>
    <w:rsid w:val="00A347E4"/>
    <w:rsid w:val="00A46394"/>
    <w:rsid w:val="00A545CA"/>
    <w:rsid w:val="00A61CAD"/>
    <w:rsid w:val="00A739B9"/>
    <w:rsid w:val="00A75B95"/>
    <w:rsid w:val="00AA7AE8"/>
    <w:rsid w:val="00AC67AE"/>
    <w:rsid w:val="00AD1F9F"/>
    <w:rsid w:val="00AD4F70"/>
    <w:rsid w:val="00AE77B8"/>
    <w:rsid w:val="00B06781"/>
    <w:rsid w:val="00B13B63"/>
    <w:rsid w:val="00B17F2E"/>
    <w:rsid w:val="00B24A31"/>
    <w:rsid w:val="00B326F9"/>
    <w:rsid w:val="00B333FA"/>
    <w:rsid w:val="00B53258"/>
    <w:rsid w:val="00B857AD"/>
    <w:rsid w:val="00B906A7"/>
    <w:rsid w:val="00B90888"/>
    <w:rsid w:val="00B92607"/>
    <w:rsid w:val="00BA36E4"/>
    <w:rsid w:val="00BA6FFD"/>
    <w:rsid w:val="00BB1372"/>
    <w:rsid w:val="00BB4EA7"/>
    <w:rsid w:val="00BC1650"/>
    <w:rsid w:val="00BD2B67"/>
    <w:rsid w:val="00BD378C"/>
    <w:rsid w:val="00BD4F93"/>
    <w:rsid w:val="00BE0101"/>
    <w:rsid w:val="00BE09B5"/>
    <w:rsid w:val="00BE4292"/>
    <w:rsid w:val="00BF514E"/>
    <w:rsid w:val="00C173AF"/>
    <w:rsid w:val="00C31257"/>
    <w:rsid w:val="00C41EC3"/>
    <w:rsid w:val="00C506AE"/>
    <w:rsid w:val="00C60B3A"/>
    <w:rsid w:val="00C9578B"/>
    <w:rsid w:val="00CA1887"/>
    <w:rsid w:val="00CA45F7"/>
    <w:rsid w:val="00CA5EE1"/>
    <w:rsid w:val="00CB7541"/>
    <w:rsid w:val="00D06020"/>
    <w:rsid w:val="00D06244"/>
    <w:rsid w:val="00D26264"/>
    <w:rsid w:val="00D26429"/>
    <w:rsid w:val="00D4226A"/>
    <w:rsid w:val="00D7691B"/>
    <w:rsid w:val="00D82958"/>
    <w:rsid w:val="00D85A50"/>
    <w:rsid w:val="00D87BAF"/>
    <w:rsid w:val="00DB2823"/>
    <w:rsid w:val="00DD14D6"/>
    <w:rsid w:val="00DE5D68"/>
    <w:rsid w:val="00DF4C4E"/>
    <w:rsid w:val="00E0615E"/>
    <w:rsid w:val="00E06195"/>
    <w:rsid w:val="00E1678F"/>
    <w:rsid w:val="00E23383"/>
    <w:rsid w:val="00E41405"/>
    <w:rsid w:val="00E6449A"/>
    <w:rsid w:val="00E70C89"/>
    <w:rsid w:val="00E73A6E"/>
    <w:rsid w:val="00E95277"/>
    <w:rsid w:val="00EA3D17"/>
    <w:rsid w:val="00EB3973"/>
    <w:rsid w:val="00EC1EF8"/>
    <w:rsid w:val="00ED118E"/>
    <w:rsid w:val="00ED39EF"/>
    <w:rsid w:val="00EE159A"/>
    <w:rsid w:val="00EE7CC4"/>
    <w:rsid w:val="00EF2271"/>
    <w:rsid w:val="00EF45B9"/>
    <w:rsid w:val="00F00F6A"/>
    <w:rsid w:val="00F04EDF"/>
    <w:rsid w:val="00F10727"/>
    <w:rsid w:val="00F17ED8"/>
    <w:rsid w:val="00F21638"/>
    <w:rsid w:val="00F24214"/>
    <w:rsid w:val="00F24DCD"/>
    <w:rsid w:val="00F25BD1"/>
    <w:rsid w:val="00F3219E"/>
    <w:rsid w:val="00F336D7"/>
    <w:rsid w:val="00F44014"/>
    <w:rsid w:val="00F51951"/>
    <w:rsid w:val="00F520F4"/>
    <w:rsid w:val="00F53CC0"/>
    <w:rsid w:val="00F765F5"/>
    <w:rsid w:val="00F83AC6"/>
    <w:rsid w:val="00F86559"/>
    <w:rsid w:val="00FA0E5C"/>
    <w:rsid w:val="00FA24D2"/>
    <w:rsid w:val="00FA5E97"/>
    <w:rsid w:val="00FA6FBC"/>
    <w:rsid w:val="00FB634A"/>
    <w:rsid w:val="00FD304F"/>
    <w:rsid w:val="00FE7849"/>
    <w:rsid w:val="00FF1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AEECC0B"/>
  <w15:chartTrackingRefBased/>
  <w15:docId w15:val="{50EDCDC4-29A4-3047-8F46-D828A90A6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38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184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141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F0628"/>
    <w:pPr>
      <w:contextualSpacing/>
    </w:pPr>
    <w:rPr>
      <w:rFonts w:asciiTheme="majorHAnsi" w:eastAsiaTheme="majorEastAsia" w:hAnsiTheme="majorHAnsi" w:cstheme="majorBidi"/>
      <w:b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F0628"/>
    <w:rPr>
      <w:rFonts w:asciiTheme="majorHAnsi" w:eastAsiaTheme="majorEastAsia" w:hAnsiTheme="majorHAnsi" w:cstheme="majorBidi"/>
      <w:b/>
      <w:spacing w:val="-10"/>
      <w:kern w:val="28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80164"/>
    <w:pPr>
      <w:spacing w:after="200"/>
      <w:jc w:val="center"/>
    </w:pPr>
    <w:rPr>
      <w:rFonts w:asciiTheme="minorHAnsi" w:hAnsiTheme="minorHAnsi"/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2184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20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0A1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7C5AC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2642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6429"/>
  </w:style>
  <w:style w:type="paragraph" w:styleId="Footer">
    <w:name w:val="footer"/>
    <w:basedOn w:val="Normal"/>
    <w:link w:val="FooterChar"/>
    <w:uiPriority w:val="99"/>
    <w:unhideWhenUsed/>
    <w:rsid w:val="00D2642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6429"/>
  </w:style>
  <w:style w:type="character" w:styleId="Hyperlink">
    <w:name w:val="Hyperlink"/>
    <w:basedOn w:val="DefaultParagraphFont"/>
    <w:uiPriority w:val="99"/>
    <w:unhideWhenUsed/>
    <w:rsid w:val="002D5983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0F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7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18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57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43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70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57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16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92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239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9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27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2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9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681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24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6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1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58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2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46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9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2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6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341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416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23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9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29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72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610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7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0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4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05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6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12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072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19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059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0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3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12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69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3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06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11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05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87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65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02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77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414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2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22971E-9DDD-4CD0-80D5-5827A302BA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0</Words>
  <Characters>1314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oronto</Company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ja Wigglesworth</dc:creator>
  <cp:keywords/>
  <dc:description/>
  <cp:lastModifiedBy>Jennifer Martel</cp:lastModifiedBy>
  <cp:revision>2</cp:revision>
  <cp:lastPrinted>2018-03-06T18:16:00Z</cp:lastPrinted>
  <dcterms:created xsi:type="dcterms:W3CDTF">2020-04-09T16:53:00Z</dcterms:created>
  <dcterms:modified xsi:type="dcterms:W3CDTF">2020-04-09T16:53:00Z</dcterms:modified>
</cp:coreProperties>
</file>